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92AEE" w14:textId="06CFA720" w:rsidR="00071030" w:rsidRDefault="00AD0B6B">
      <w:r>
        <w:rPr>
          <w:noProof/>
        </w:rPr>
        <w:drawing>
          <wp:inline distT="0" distB="0" distL="0" distR="0" wp14:anchorId="56E8E98F" wp14:editId="18A9DC23">
            <wp:extent cx="5943600" cy="1483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B3C3B" w14:textId="4C5299D2" w:rsidR="00AD0B6B" w:rsidRDefault="00AD0B6B"/>
    <w:p w14:paraId="17E3E6D5" w14:textId="337C2F0E" w:rsidR="00AD0B6B" w:rsidRDefault="00AD0B6B">
      <w:r>
        <w:t>cd DjangoProjects</w:t>
      </w:r>
    </w:p>
    <w:p w14:paraId="09CE3EA3" w14:textId="2867FAC4" w:rsidR="00AD0B6B" w:rsidRDefault="00AD0B6B" w:rsidP="00AD0B6B">
      <w:r>
        <w:t>python -m virtualenv .</w:t>
      </w:r>
      <w:r w:rsidR="004855F9">
        <w:t xml:space="preserve"> (</w:t>
      </w:r>
      <w:r w:rsidR="004855F9">
        <w:rPr>
          <w:rFonts w:hint="cs"/>
          <w:cs/>
        </w:rPr>
        <w:t>ทำครั้งเดียว</w:t>
      </w:r>
      <w:r w:rsidR="004855F9">
        <w:t>)</w:t>
      </w:r>
    </w:p>
    <w:p w14:paraId="3E25FBA9" w14:textId="146554E4" w:rsidR="00AD0B6B" w:rsidRDefault="00AD0B6B" w:rsidP="00AD0B6B">
      <w:pPr>
        <w:rPr>
          <w:cs/>
        </w:rPr>
      </w:pPr>
      <w:r>
        <w:t>.\scripts\activate</w:t>
      </w:r>
      <w:r w:rsidR="00B4632E">
        <w:t xml:space="preserve">    </w:t>
      </w:r>
      <w:r w:rsidR="00B4632E">
        <w:sym w:font="Wingdings" w:char="F0E8"/>
      </w:r>
      <w:r w:rsidR="00B4632E">
        <w:t xml:space="preserve"> </w:t>
      </w:r>
      <w:r w:rsidR="00B4632E">
        <w:rPr>
          <w:rFonts w:hint="cs"/>
          <w:cs/>
        </w:rPr>
        <w:t>ถ้าปิดระบบ ไปต้องทำทุกครั้ง</w:t>
      </w:r>
    </w:p>
    <w:p w14:paraId="3462043D" w14:textId="2F4977D8" w:rsidR="00B66FAD" w:rsidRDefault="00B66FAD" w:rsidP="00AD0B6B"/>
    <w:p w14:paraId="30877196" w14:textId="2BA78B12" w:rsidR="00B66FAD" w:rsidRDefault="00B66FAD" w:rsidP="00AD0B6B">
      <w:r>
        <w:rPr>
          <w:noProof/>
        </w:rPr>
        <w:drawing>
          <wp:inline distT="0" distB="0" distL="0" distR="0" wp14:anchorId="1A9E2B51" wp14:editId="298342D4">
            <wp:extent cx="5943600" cy="13881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EF307" w14:textId="13E21087" w:rsidR="00B66FAD" w:rsidRDefault="00B66FAD" w:rsidP="00AD0B6B"/>
    <w:p w14:paraId="62A0D200" w14:textId="764BAFDF" w:rsidR="00E1640B" w:rsidRDefault="00E1640B" w:rsidP="00AD0B6B">
      <w:r>
        <w:rPr>
          <w:noProof/>
        </w:rPr>
        <w:drawing>
          <wp:inline distT="0" distB="0" distL="0" distR="0" wp14:anchorId="2FEE56E4" wp14:editId="29133FBA">
            <wp:extent cx="5943600" cy="16865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6FA04" w14:textId="436F2E24" w:rsidR="00E1640B" w:rsidRDefault="00E1640B" w:rsidP="00AD0B6B"/>
    <w:p w14:paraId="1B49E689" w14:textId="7D1DC5DF" w:rsidR="00E1640B" w:rsidRDefault="00E1640B" w:rsidP="00AD0B6B"/>
    <w:p w14:paraId="7A3CED60" w14:textId="0E6B7556" w:rsidR="00E1640B" w:rsidRDefault="00E1640B" w:rsidP="00AD0B6B"/>
    <w:p w14:paraId="4B8128A7" w14:textId="3501624A" w:rsidR="00E1640B" w:rsidRDefault="00E1640B" w:rsidP="00AD0B6B"/>
    <w:p w14:paraId="11247FA3" w14:textId="77777777" w:rsidR="00E1640B" w:rsidRDefault="00E1640B" w:rsidP="00AD0B6B"/>
    <w:p w14:paraId="123FD4C1" w14:textId="5FA18E66" w:rsidR="00B66FAD" w:rsidRDefault="004B7959" w:rsidP="00AD0B6B">
      <w:r>
        <w:rPr>
          <w:rFonts w:hint="cs"/>
          <w:cs/>
        </w:rPr>
        <w:lastRenderedPageBreak/>
        <w:t xml:space="preserve">ทำการติดตั้ง </w:t>
      </w:r>
      <w:r>
        <w:t>Django</w:t>
      </w:r>
      <w:r w:rsidR="00552346">
        <w:rPr>
          <w:rFonts w:hint="cs"/>
          <w:cs/>
        </w:rPr>
        <w:t xml:space="preserve"> </w:t>
      </w:r>
      <w:r w:rsidR="00552346">
        <w:t>Web Framework</w:t>
      </w:r>
    </w:p>
    <w:p w14:paraId="069F4806" w14:textId="014C9FA6" w:rsidR="004B7959" w:rsidRDefault="00E1640B" w:rsidP="00AD0B6B">
      <w:r w:rsidRPr="00E1640B">
        <w:t>pip install Django</w:t>
      </w:r>
      <w:r w:rsidR="004855F9">
        <w:rPr>
          <w:rFonts w:hint="cs"/>
          <w:cs/>
        </w:rPr>
        <w:t xml:space="preserve"> </w:t>
      </w:r>
      <w:r w:rsidR="004855F9">
        <w:t>(</w:t>
      </w:r>
      <w:r w:rsidR="004855F9">
        <w:rPr>
          <w:rFonts w:hint="cs"/>
          <w:cs/>
        </w:rPr>
        <w:t xml:space="preserve">ติดตั้งครั้งเดียว แต่ถาม ปิดระบบไปให้ ทำการ </w:t>
      </w:r>
      <w:r w:rsidR="004855F9">
        <w:t xml:space="preserve">.\scripts\activate    </w:t>
      </w:r>
      <w:r w:rsidR="004855F9">
        <w:rPr>
          <w:rFonts w:hint="cs"/>
          <w:cs/>
        </w:rPr>
        <w:t>ทุกครั้ง</w:t>
      </w:r>
      <w:r w:rsidR="004855F9">
        <w:t>)</w:t>
      </w:r>
    </w:p>
    <w:p w14:paraId="3419DE23" w14:textId="5FC46188" w:rsidR="00E1640B" w:rsidRDefault="008D25C3" w:rsidP="00AD0B6B">
      <w:r>
        <w:rPr>
          <w:noProof/>
        </w:rPr>
        <w:drawing>
          <wp:inline distT="0" distB="0" distL="0" distR="0" wp14:anchorId="18A0E126" wp14:editId="42C02125">
            <wp:extent cx="5943600" cy="25501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E7720" w14:textId="4B2CCB76" w:rsidR="008D25C3" w:rsidRDefault="008D25C3" w:rsidP="00AD0B6B">
      <w:r>
        <w:rPr>
          <w:noProof/>
        </w:rPr>
        <w:drawing>
          <wp:inline distT="0" distB="0" distL="0" distR="0" wp14:anchorId="262C63CD" wp14:editId="652C96AD">
            <wp:extent cx="5943600" cy="2714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653FF" w14:textId="0C512738" w:rsidR="00D918E0" w:rsidRDefault="00D918E0" w:rsidP="00AD0B6B"/>
    <w:p w14:paraId="205A510F" w14:textId="5DB54BAE" w:rsidR="00D918E0" w:rsidRDefault="00D918E0" w:rsidP="00AD0B6B">
      <w:r>
        <w:rPr>
          <w:rFonts w:hint="cs"/>
          <w:cs/>
        </w:rPr>
        <w:t xml:space="preserve">ลองดูว่า </w:t>
      </w:r>
      <w:r>
        <w:t xml:space="preserve">Django </w:t>
      </w:r>
      <w:r>
        <w:rPr>
          <w:rFonts w:hint="cs"/>
          <w:cs/>
        </w:rPr>
        <w:t xml:space="preserve">ทำงานไหม โดยการลองใช้คำสั่งของ </w:t>
      </w:r>
      <w:r>
        <w:t xml:space="preserve">Django </w:t>
      </w:r>
    </w:p>
    <w:p w14:paraId="0F2535CB" w14:textId="5573A9D8" w:rsidR="00D918E0" w:rsidRDefault="00D918E0" w:rsidP="00AD0B6B">
      <w:r>
        <w:t>Django-admin</w:t>
      </w:r>
    </w:p>
    <w:p w14:paraId="51479511" w14:textId="2C1F2859" w:rsidR="00D918E0" w:rsidRDefault="00D918E0" w:rsidP="00AD0B6B">
      <w:r>
        <w:rPr>
          <w:noProof/>
        </w:rPr>
        <w:lastRenderedPageBreak/>
        <w:drawing>
          <wp:inline distT="0" distB="0" distL="0" distR="0" wp14:anchorId="425B9D59" wp14:editId="2AE23085">
            <wp:extent cx="5943600" cy="48425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A7CDF" w14:textId="77777777" w:rsidR="00D918E0" w:rsidRDefault="00D918E0" w:rsidP="00AD0B6B"/>
    <w:p w14:paraId="02631772" w14:textId="3C5FE20B" w:rsidR="008D25C3" w:rsidRDefault="008D25C3" w:rsidP="00AD0B6B"/>
    <w:p w14:paraId="456F8860" w14:textId="61AD6D35" w:rsidR="008D25C3" w:rsidRDefault="007764B1" w:rsidP="00AD0B6B">
      <w:r>
        <w:rPr>
          <w:rFonts w:hint="cs"/>
          <w:cs/>
        </w:rPr>
        <w:t>สั่งสร้าง</w:t>
      </w:r>
      <w:r w:rsidR="00220FCB">
        <w:rPr>
          <w:rFonts w:hint="cs"/>
          <w:cs/>
        </w:rPr>
        <w:t>โปรเจค</w:t>
      </w:r>
      <w:r>
        <w:t xml:space="preserve"> Django</w:t>
      </w:r>
      <w:r>
        <w:rPr>
          <w:rFonts w:hint="cs"/>
          <w:cs/>
        </w:rPr>
        <w:t xml:space="preserve"> </w:t>
      </w:r>
      <w:r>
        <w:t>Project Name “mysite”</w:t>
      </w:r>
    </w:p>
    <w:p w14:paraId="24D7E89A" w14:textId="5CA8CDC6" w:rsidR="007764B1" w:rsidRDefault="007764B1" w:rsidP="00AD0B6B">
      <w:r w:rsidRPr="00F67EFA">
        <w:t xml:space="preserve">django-admin startproject </w:t>
      </w:r>
      <w:r w:rsidR="00F67EFA" w:rsidRPr="00F67EFA">
        <w:t>mysite</w:t>
      </w:r>
    </w:p>
    <w:p w14:paraId="52EB0BE1" w14:textId="70FE0568" w:rsidR="00F67EFA" w:rsidRPr="00F67EFA" w:rsidRDefault="00F67EFA" w:rsidP="00AD0B6B"/>
    <w:p w14:paraId="7738B214" w14:textId="231BC36A" w:rsidR="00220FCB" w:rsidRDefault="00F67EFA" w:rsidP="00AD0B6B">
      <w:r>
        <w:rPr>
          <w:noProof/>
        </w:rPr>
        <w:lastRenderedPageBreak/>
        <w:drawing>
          <wp:inline distT="0" distB="0" distL="0" distR="0" wp14:anchorId="7B248123" wp14:editId="73B36494">
            <wp:extent cx="5943600" cy="229997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AEA78" w14:textId="4EC1F2DB" w:rsidR="006E1B2E" w:rsidRDefault="006E1B2E" w:rsidP="00AD0B6B"/>
    <w:p w14:paraId="4BDCD2FB" w14:textId="3F21EF50" w:rsidR="006E1B2E" w:rsidRDefault="00F67EFA" w:rsidP="00AD0B6B">
      <w:r>
        <w:rPr>
          <w:noProof/>
        </w:rPr>
        <w:drawing>
          <wp:inline distT="0" distB="0" distL="0" distR="0" wp14:anchorId="2FD857A8" wp14:editId="62B2B940">
            <wp:extent cx="5943600" cy="18383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9FB7" w14:textId="1189E62E" w:rsidR="00F67EFA" w:rsidRDefault="00F67EFA" w:rsidP="00AD0B6B"/>
    <w:p w14:paraId="5F20FAF4" w14:textId="77777777" w:rsidR="00F67EFA" w:rsidRDefault="00F67EFA" w:rsidP="00F67EFA">
      <w:r>
        <w:t>(DjangoProjects) C:\Users\krishna\Documents\GitHub\Django-From-Zero\DjangoProjects&gt;django-admin startproject mysite</w:t>
      </w:r>
    </w:p>
    <w:p w14:paraId="0F484FAA" w14:textId="77777777" w:rsidR="00F67EFA" w:rsidRDefault="00F67EFA" w:rsidP="00F67EFA"/>
    <w:p w14:paraId="6424EB3F" w14:textId="77777777" w:rsidR="00F67EFA" w:rsidRDefault="00F67EFA" w:rsidP="00F67EFA">
      <w:r>
        <w:t>(DjangoProjects) C:\Users\krishna\Documents\GitHub\Django-From-Zero\DjangoProjects&gt;</w:t>
      </w:r>
      <w:r w:rsidRPr="00F67EFA">
        <w:rPr>
          <w:b/>
          <w:bCs/>
        </w:rPr>
        <w:t>cd mysite</w:t>
      </w:r>
    </w:p>
    <w:p w14:paraId="7761BC74" w14:textId="77777777" w:rsidR="00F67EFA" w:rsidRDefault="00F67EFA" w:rsidP="00F67EFA"/>
    <w:p w14:paraId="72503D1D" w14:textId="7B87B5E8" w:rsidR="00F67EFA" w:rsidRDefault="00F67EFA" w:rsidP="00F67EFA">
      <w:r>
        <w:t>(DjangoProjects) C:\Users\krishna\Documents\GitHub\Django-From-Zero\DjangoProjects\</w:t>
      </w:r>
      <w:r w:rsidRPr="00F67EFA">
        <w:rPr>
          <w:b/>
          <w:bCs/>
        </w:rPr>
        <w:t>mysite&gt;python manage.py runserver</w:t>
      </w:r>
    </w:p>
    <w:p w14:paraId="44AF3CEE" w14:textId="11C150D4" w:rsidR="00EA748E" w:rsidRDefault="00EA748E" w:rsidP="00AD0B6B"/>
    <w:p w14:paraId="4046A1BE" w14:textId="127D331C" w:rsidR="00EA748E" w:rsidRDefault="007F5355" w:rsidP="00AD0B6B">
      <w:r>
        <w:rPr>
          <w:rFonts w:hint="cs"/>
          <w:cs/>
        </w:rPr>
        <w:t>เข้า</w:t>
      </w:r>
      <w:r>
        <w:t xml:space="preserve"> </w:t>
      </w:r>
      <w:r>
        <w:rPr>
          <w:rFonts w:hint="cs"/>
          <w:cs/>
        </w:rPr>
        <w:t xml:space="preserve">โปรเจค </w:t>
      </w:r>
      <w:r>
        <w:t xml:space="preserve">mysite </w:t>
      </w:r>
      <w:r>
        <w:rPr>
          <w:rFonts w:hint="cs"/>
          <w:cs/>
        </w:rPr>
        <w:t xml:space="preserve">แล้วลอง </w:t>
      </w:r>
      <w:r>
        <w:t xml:space="preserve">run Django </w:t>
      </w:r>
      <w:r w:rsidR="005F5680">
        <w:t xml:space="preserve">Wep </w:t>
      </w:r>
      <w:r>
        <w:rPr>
          <w:rFonts w:hint="cs"/>
          <w:cs/>
        </w:rPr>
        <w:t>ดู</w:t>
      </w:r>
    </w:p>
    <w:p w14:paraId="2C4ABF3B" w14:textId="4A10B090" w:rsidR="00F450BC" w:rsidRDefault="00F450BC" w:rsidP="00AD0B6B">
      <w:r w:rsidRPr="00F450BC">
        <w:t>python manage.py runserver</w:t>
      </w:r>
    </w:p>
    <w:p w14:paraId="7D52571B" w14:textId="07EAB433" w:rsidR="00F450BC" w:rsidRDefault="00F67EFA" w:rsidP="00AD0B6B">
      <w:pPr>
        <w:rPr>
          <w:rFonts w:hint="cs"/>
          <w:noProof/>
          <w:cs/>
        </w:rPr>
      </w:pPr>
      <w:r>
        <w:rPr>
          <w:rFonts w:hint="cs"/>
          <w:noProof/>
          <w:cs/>
        </w:rPr>
        <w:t xml:space="preserve">สังเกตุว่า เมื่อสั่ง </w:t>
      </w:r>
      <w:r>
        <w:rPr>
          <w:noProof/>
        </w:rPr>
        <w:t xml:space="preserve">python manage.py runserver </w:t>
      </w:r>
      <w:r>
        <w:rPr>
          <w:rFonts w:hint="cs"/>
          <w:noProof/>
          <w:cs/>
        </w:rPr>
        <w:t xml:space="preserve">ตัว ระบบ </w:t>
      </w:r>
      <w:r>
        <w:rPr>
          <w:noProof/>
        </w:rPr>
        <w:t xml:space="preserve">Django </w:t>
      </w:r>
      <w:r>
        <w:rPr>
          <w:rFonts w:hint="cs"/>
          <w:noProof/>
          <w:cs/>
        </w:rPr>
        <w:t xml:space="preserve">จะสร้าง </w:t>
      </w:r>
      <w:r>
        <w:rPr>
          <w:noProof/>
        </w:rPr>
        <w:t>folder “mysite”</w:t>
      </w:r>
      <w:r>
        <w:rPr>
          <w:rFonts w:hint="cs"/>
          <w:noProof/>
          <w:cs/>
        </w:rPr>
        <w:t xml:space="preserve"> ขึ้นมาอีก </w:t>
      </w:r>
      <w:r>
        <w:rPr>
          <w:noProof/>
        </w:rPr>
        <w:t xml:space="preserve">1 </w:t>
      </w:r>
      <w:r>
        <w:rPr>
          <w:rFonts w:hint="cs"/>
          <w:noProof/>
          <w:cs/>
        </w:rPr>
        <w:t>ตัว</w:t>
      </w:r>
    </w:p>
    <w:p w14:paraId="19EB4357" w14:textId="77777777" w:rsidR="00F67EFA" w:rsidRDefault="00F67EFA" w:rsidP="00AD0B6B"/>
    <w:p w14:paraId="2CB92276" w14:textId="6D5E4346" w:rsidR="00B307B6" w:rsidRDefault="00FB08E9" w:rsidP="00AD0B6B">
      <w:r>
        <w:rPr>
          <w:noProof/>
        </w:rPr>
        <w:lastRenderedPageBreak/>
        <w:drawing>
          <wp:inline distT="0" distB="0" distL="0" distR="0" wp14:anchorId="41FC6BDD" wp14:editId="32F7F427">
            <wp:extent cx="5943600" cy="26238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7BCBB" w14:textId="5F2025C7" w:rsidR="00FB08E9" w:rsidRDefault="00FB08E9" w:rsidP="00AD0B6B"/>
    <w:p w14:paraId="6F5626F2" w14:textId="1D5CBEA9" w:rsidR="00FB08E9" w:rsidRDefault="00FB08E9" w:rsidP="00AD0B6B"/>
    <w:p w14:paraId="0A0B151E" w14:textId="72F30B4F" w:rsidR="003D7F65" w:rsidRDefault="003D7F65" w:rsidP="00AD0B6B">
      <w:r>
        <w:rPr>
          <w:rFonts w:hint="cs"/>
          <w:cs/>
        </w:rPr>
        <w:t xml:space="preserve">เห็นหน้าที่เพราะ </w:t>
      </w:r>
      <w:r>
        <w:t xml:space="preserve">DEBUG = True </w:t>
      </w:r>
      <w:r>
        <w:rPr>
          <w:rFonts w:hint="cs"/>
          <w:cs/>
        </w:rPr>
        <w:t xml:space="preserve">ให้ทำการแก้ไข </w:t>
      </w:r>
      <w:r w:rsidR="00B522D8" w:rsidRPr="00B522D8">
        <w:t>settings.py</w:t>
      </w:r>
    </w:p>
    <w:p w14:paraId="7105CB1C" w14:textId="2973B49A" w:rsidR="00B522D8" w:rsidRDefault="00BD3E45" w:rsidP="00AD0B6B">
      <w:r>
        <w:rPr>
          <w:noProof/>
        </w:rPr>
        <w:drawing>
          <wp:inline distT="0" distB="0" distL="0" distR="0" wp14:anchorId="0F83FA09" wp14:editId="551BE02B">
            <wp:extent cx="4610100" cy="22955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4FC3" w14:textId="77A3197B" w:rsidR="00BD3E45" w:rsidRDefault="00BD3E45" w:rsidP="00AD0B6B"/>
    <w:p w14:paraId="47157A98" w14:textId="3DEA7F03" w:rsidR="0025304B" w:rsidRDefault="0025304B" w:rsidP="00AD0B6B">
      <w:r>
        <w:rPr>
          <w:noProof/>
        </w:rPr>
        <w:lastRenderedPageBreak/>
        <w:drawing>
          <wp:inline distT="0" distB="0" distL="0" distR="0" wp14:anchorId="4C3BA045" wp14:editId="04D6C259">
            <wp:extent cx="5943600" cy="20593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77625" w14:textId="3B5EC416" w:rsidR="0025304B" w:rsidRDefault="0025304B" w:rsidP="00AD0B6B"/>
    <w:p w14:paraId="3D955171" w14:textId="1BDF8835" w:rsidR="006E0A7E" w:rsidRDefault="006E0A7E" w:rsidP="00AD0B6B">
      <w:r>
        <w:rPr>
          <w:noProof/>
        </w:rPr>
        <w:drawing>
          <wp:inline distT="0" distB="0" distL="0" distR="0" wp14:anchorId="562B6183" wp14:editId="6EFDDBA0">
            <wp:extent cx="5943600" cy="1268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86F22" w14:textId="4A646129" w:rsidR="006E0A7E" w:rsidRDefault="0089448A" w:rsidP="00AD0B6B">
      <w:r>
        <w:rPr>
          <w:rFonts w:hint="cs"/>
          <w:cs/>
        </w:rPr>
        <w:t>ให้แก้ไข</w:t>
      </w:r>
    </w:p>
    <w:p w14:paraId="6427410A" w14:textId="77777777" w:rsidR="0089448A" w:rsidRPr="0089448A" w:rsidRDefault="0089448A" w:rsidP="0089448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9448A">
        <w:rPr>
          <w:rFonts w:ascii="Courier New" w:eastAsia="Times New Roman" w:hAnsi="Courier New" w:cs="Courier New"/>
          <w:color w:val="A9B7C6"/>
          <w:sz w:val="20"/>
          <w:szCs w:val="20"/>
        </w:rPr>
        <w:t>ALLOWED_HOSTS = [</w:t>
      </w:r>
      <w:r w:rsidRPr="0089448A">
        <w:rPr>
          <w:rFonts w:ascii="Courier New" w:eastAsia="Times New Roman" w:hAnsi="Courier New" w:cs="Courier New"/>
          <w:color w:val="6A8759"/>
          <w:sz w:val="20"/>
          <w:szCs w:val="20"/>
        </w:rPr>
        <w:t>'*'</w:t>
      </w:r>
      <w:r w:rsidRPr="0089448A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</w:p>
    <w:p w14:paraId="07F03717" w14:textId="0BFD7C11" w:rsidR="0089448A" w:rsidRDefault="0089448A" w:rsidP="00AD0B6B"/>
    <w:p w14:paraId="168D51CC" w14:textId="14452E38" w:rsidR="0089448A" w:rsidRDefault="00E17290" w:rsidP="00AD0B6B">
      <w:r>
        <w:rPr>
          <w:noProof/>
        </w:rPr>
        <w:drawing>
          <wp:inline distT="0" distB="0" distL="0" distR="0" wp14:anchorId="63187FC5" wp14:editId="7CA9AC55">
            <wp:extent cx="5943600" cy="15881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ADF34" w14:textId="147F0B46" w:rsidR="00E17290" w:rsidRDefault="000E5E57" w:rsidP="00AD0B6B">
      <w:r>
        <w:rPr>
          <w:noProof/>
        </w:rPr>
        <w:drawing>
          <wp:inline distT="0" distB="0" distL="0" distR="0" wp14:anchorId="55B88AFC" wp14:editId="03F2CBBF">
            <wp:extent cx="5943600" cy="10947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2856" w14:textId="1717C6A8" w:rsidR="000E5E57" w:rsidRDefault="000E5E57" w:rsidP="00AD0B6B"/>
    <w:p w14:paraId="062CCAEA" w14:textId="5EA380DE" w:rsidR="000E5E57" w:rsidRDefault="000E5E57" w:rsidP="00AD0B6B">
      <w:r>
        <w:rPr>
          <w:rFonts w:hint="cs"/>
          <w:cs/>
        </w:rPr>
        <w:t>จะได้</w:t>
      </w:r>
    </w:p>
    <w:p w14:paraId="4193A35C" w14:textId="1B8FB2B7" w:rsidR="000E5E57" w:rsidRDefault="00F514E7" w:rsidP="00AD0B6B">
      <w:r>
        <w:rPr>
          <w:noProof/>
        </w:rPr>
        <w:lastRenderedPageBreak/>
        <w:drawing>
          <wp:inline distT="0" distB="0" distL="0" distR="0" wp14:anchorId="21794538" wp14:editId="7E83A64C">
            <wp:extent cx="5943600" cy="2387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7C8C1" w14:textId="756D8FBE" w:rsidR="00F514E7" w:rsidRDefault="00F514E7" w:rsidP="00AD0B6B"/>
    <w:p w14:paraId="07306124" w14:textId="7AF89FAE" w:rsidR="00F514E7" w:rsidRDefault="00F514E7" w:rsidP="00AD0B6B">
      <w:r w:rsidRPr="00E81003">
        <w:rPr>
          <w:rFonts w:hint="cs"/>
          <w:highlight w:val="yellow"/>
          <w:cs/>
        </w:rPr>
        <w:t xml:space="preserve">เพราะว่ายังไม่มี </w:t>
      </w:r>
      <w:r w:rsidRPr="00E81003">
        <w:rPr>
          <w:highlight w:val="yellow"/>
        </w:rPr>
        <w:t xml:space="preserve">application </w:t>
      </w:r>
      <w:r w:rsidRPr="00E81003">
        <w:rPr>
          <w:rFonts w:hint="cs"/>
          <w:highlight w:val="yellow"/>
          <w:cs/>
        </w:rPr>
        <w:t>ใดๆทำงานอยู่</w:t>
      </w:r>
      <w:r>
        <w:rPr>
          <w:rFonts w:hint="cs"/>
          <w:cs/>
        </w:rPr>
        <w:t xml:space="preserve"> </w:t>
      </w:r>
    </w:p>
    <w:p w14:paraId="2458D013" w14:textId="1B760F03" w:rsidR="00A32E07" w:rsidRDefault="00A32E07" w:rsidP="00AD0B6B"/>
    <w:p w14:paraId="1B2AA5C8" w14:textId="6AF4C64F" w:rsidR="00163FF0" w:rsidRDefault="00163FF0" w:rsidP="00AD0B6B">
      <w:r>
        <w:t xml:space="preserve">** </w:t>
      </w:r>
      <w:r>
        <w:rPr>
          <w:rFonts w:hint="cs"/>
          <w:cs/>
        </w:rPr>
        <w:t xml:space="preserve">ทุกครั้งที่ปิด เครื่องไปให้ สั่ง </w:t>
      </w:r>
    </w:p>
    <w:p w14:paraId="4B68B3E4" w14:textId="2FD70787" w:rsidR="00163FF0" w:rsidRDefault="00163FF0" w:rsidP="00AD0B6B">
      <w:r w:rsidRPr="00163FF0">
        <w:t>C:\Users\krishna\Documents\GitHub\Django-From-Zero\DjangoProjects&gt;.\scripts\activate</w:t>
      </w:r>
    </w:p>
    <w:p w14:paraId="67488F19" w14:textId="64BB0829" w:rsidR="00163FF0" w:rsidRDefault="00163FF0" w:rsidP="00AD0B6B">
      <w:r>
        <w:rPr>
          <w:rFonts w:hint="cs"/>
          <w:cs/>
        </w:rPr>
        <w:t xml:space="preserve">เพื่อเริ่มการทำงาน เสมอ ดูตำแหน่ง </w:t>
      </w:r>
      <w:r>
        <w:t xml:space="preserve">Directory </w:t>
      </w:r>
      <w:r>
        <w:rPr>
          <w:rFonts w:hint="cs"/>
          <w:cs/>
        </w:rPr>
        <w:t>ให้ดี</w:t>
      </w:r>
    </w:p>
    <w:p w14:paraId="7634F378" w14:textId="686D4172" w:rsidR="00163FF0" w:rsidRDefault="00163FF0" w:rsidP="00AD0B6B"/>
    <w:p w14:paraId="4274A02F" w14:textId="46FD2FED" w:rsidR="00163FF0" w:rsidRDefault="00163FF0" w:rsidP="00AD0B6B">
      <w:r>
        <w:rPr>
          <w:rFonts w:hint="cs"/>
          <w:cs/>
        </w:rPr>
        <w:t xml:space="preserve">ต่อไปเมื่อจะ </w:t>
      </w:r>
      <w:r>
        <w:t xml:space="preserve">runserver </w:t>
      </w:r>
      <w:r>
        <w:rPr>
          <w:rFonts w:hint="cs"/>
          <w:cs/>
        </w:rPr>
        <w:t>ให้สั่งคำสั่ง</w:t>
      </w:r>
    </w:p>
    <w:p w14:paraId="7F649656" w14:textId="77777777" w:rsidR="00163FF0" w:rsidRDefault="00163FF0" w:rsidP="00163FF0">
      <w:r>
        <w:t>(DjangoProjects) C:\Users\krishna\Documents\GitHub\Django-From-Zero\DjangoProjects&gt;</w:t>
      </w:r>
      <w:r w:rsidRPr="00F67EFA">
        <w:rPr>
          <w:b/>
          <w:bCs/>
        </w:rPr>
        <w:t>cd mysite</w:t>
      </w:r>
    </w:p>
    <w:p w14:paraId="50E861D2" w14:textId="77777777" w:rsidR="00163FF0" w:rsidRDefault="00163FF0" w:rsidP="00163FF0"/>
    <w:p w14:paraId="7DFD8370" w14:textId="77777777" w:rsidR="00163FF0" w:rsidRDefault="00163FF0" w:rsidP="00163FF0">
      <w:r>
        <w:t>(DjangoProjects) C:\Users\krishna\Documents\GitHub\Django-From-Zero\DjangoProjects\</w:t>
      </w:r>
      <w:r w:rsidRPr="00F67EFA">
        <w:rPr>
          <w:b/>
          <w:bCs/>
        </w:rPr>
        <w:t>mysite&gt;python manage.py runserver</w:t>
      </w:r>
    </w:p>
    <w:p w14:paraId="7A246937" w14:textId="01A84AD7" w:rsidR="00163FF0" w:rsidRDefault="00163FF0" w:rsidP="00AD0B6B"/>
    <w:p w14:paraId="304BC3FE" w14:textId="3BE02C73" w:rsidR="00163FF0" w:rsidRPr="00163FF0" w:rsidRDefault="00163FF0" w:rsidP="00AD0B6B">
      <w:pPr>
        <w:rPr>
          <w:rFonts w:hint="cs"/>
          <w:cs/>
        </w:rPr>
      </w:pPr>
      <w:r>
        <w:t xml:space="preserve">** </w:t>
      </w:r>
      <w:r>
        <w:rPr>
          <w:rFonts w:hint="cs"/>
          <w:cs/>
        </w:rPr>
        <w:t>ให้ดูตำแหน่ง</w:t>
      </w:r>
      <w:r>
        <w:t xml:space="preserve"> Path </w:t>
      </w:r>
      <w:r>
        <w:rPr>
          <w:rFonts w:hint="cs"/>
          <w:cs/>
        </w:rPr>
        <w:t>ที่ใช้ คำสั่งให้ดีๆ</w:t>
      </w:r>
    </w:p>
    <w:p w14:paraId="5E559B0B" w14:textId="286EF6CA" w:rsidR="00A32E07" w:rsidRDefault="00A32E07" w:rsidP="00AD0B6B">
      <w:r>
        <w:t>============================== END ========================================</w:t>
      </w:r>
    </w:p>
    <w:p w14:paraId="43FE7548" w14:textId="6EBE58C1" w:rsidR="00A32E07" w:rsidRDefault="00A32E07" w:rsidP="00AD0B6B"/>
    <w:p w14:paraId="175FE6CB" w14:textId="5525A4D4" w:rsidR="0085123D" w:rsidRDefault="0085123D" w:rsidP="00AD0B6B"/>
    <w:p w14:paraId="203143DE" w14:textId="1D054FE0" w:rsidR="0085123D" w:rsidRDefault="0085123D" w:rsidP="00AD0B6B"/>
    <w:p w14:paraId="6FD60F00" w14:textId="77777777" w:rsidR="0085123D" w:rsidRDefault="0085123D" w:rsidP="00AD0B6B">
      <w:pPr>
        <w:rPr>
          <w:rFonts w:hint="cs"/>
        </w:rPr>
      </w:pPr>
    </w:p>
    <w:p w14:paraId="7C771B37" w14:textId="4F57F564" w:rsidR="00A32E07" w:rsidRDefault="00A32E07" w:rsidP="00AD0B6B">
      <w:r>
        <w:rPr>
          <w:rFonts w:hint="cs"/>
          <w:cs/>
        </w:rPr>
        <w:lastRenderedPageBreak/>
        <w:t xml:space="preserve">ลองสร้าง </w:t>
      </w:r>
      <w:r>
        <w:t xml:space="preserve">application </w:t>
      </w:r>
      <w:r>
        <w:rPr>
          <w:rFonts w:hint="cs"/>
          <w:cs/>
        </w:rPr>
        <w:t xml:space="preserve">แรกที่ชื่อ </w:t>
      </w:r>
      <w:r>
        <w:t>polls</w:t>
      </w:r>
    </w:p>
    <w:p w14:paraId="7C6DD49E" w14:textId="77777777" w:rsidR="00A32E07" w:rsidRDefault="00A32E07" w:rsidP="00AD0B6B"/>
    <w:p w14:paraId="28578DD0" w14:textId="18FAC7D4" w:rsidR="000E5E57" w:rsidRDefault="00593986" w:rsidP="00AD0B6B">
      <w:hyperlink r:id="rId19" w:history="1">
        <w:r w:rsidRPr="00A82A42">
          <w:rPr>
            <w:rStyle w:val="Hyperlink"/>
          </w:rPr>
          <w:t>https://docs.djangoproject.com/en/3.1/intro/tutorial01/</w:t>
        </w:r>
      </w:hyperlink>
    </w:p>
    <w:p w14:paraId="37EC7745" w14:textId="0C4BCA60" w:rsidR="00593986" w:rsidRDefault="00593986" w:rsidP="00AD0B6B"/>
    <w:p w14:paraId="529F8D08" w14:textId="67AA918D" w:rsidR="00593986" w:rsidRDefault="00593986" w:rsidP="00AD0B6B">
      <w:r>
        <w:rPr>
          <w:noProof/>
        </w:rPr>
        <w:drawing>
          <wp:inline distT="0" distB="0" distL="0" distR="0" wp14:anchorId="09A9FD5D" wp14:editId="398CBFE5">
            <wp:extent cx="5943600" cy="3373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EB481" w14:textId="72C59B03" w:rsidR="00593986" w:rsidRDefault="00593986" w:rsidP="00AD0B6B"/>
    <w:p w14:paraId="788FBE04" w14:textId="0A988302" w:rsidR="00B96BD6" w:rsidRDefault="006642CF" w:rsidP="00AD0B6B">
      <w:pPr>
        <w:rPr>
          <w:noProof/>
        </w:rPr>
      </w:pPr>
      <w:r>
        <w:rPr>
          <w:noProof/>
        </w:rPr>
        <w:t xml:space="preserve">Run </w:t>
      </w:r>
      <w:r>
        <w:rPr>
          <w:rFonts w:hint="cs"/>
          <w:noProof/>
          <w:cs/>
        </w:rPr>
        <w:t>คำสั่ง</w:t>
      </w:r>
    </w:p>
    <w:p w14:paraId="6E38779F" w14:textId="77777777" w:rsidR="006642CF" w:rsidRPr="006642CF" w:rsidRDefault="006642CF" w:rsidP="00664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color w:val="0C4B33"/>
          <w:sz w:val="21"/>
          <w:szCs w:val="21"/>
        </w:rPr>
      </w:pPr>
      <w:r w:rsidRPr="006642CF">
        <w:rPr>
          <w:rFonts w:ascii="Consolas" w:eastAsia="Times New Roman" w:hAnsi="Consolas" w:cs="Courier New"/>
          <w:color w:val="0C4B33"/>
          <w:sz w:val="21"/>
          <w:szCs w:val="21"/>
        </w:rPr>
        <w:t>python manage.py startapp polls</w:t>
      </w:r>
    </w:p>
    <w:p w14:paraId="17E69CC0" w14:textId="1E4F4203" w:rsidR="006642CF" w:rsidRDefault="006642CF" w:rsidP="00AD0B6B">
      <w:r>
        <w:rPr>
          <w:rFonts w:hint="cs"/>
          <w:cs/>
        </w:rPr>
        <w:t xml:space="preserve">ดูตำแหน่งที่ </w:t>
      </w:r>
      <w:r>
        <w:t>run</w:t>
      </w:r>
    </w:p>
    <w:p w14:paraId="61A42FA0" w14:textId="32411F57" w:rsidR="006642CF" w:rsidRPr="006642CF" w:rsidRDefault="006642CF" w:rsidP="00AD0B6B">
      <w:pPr>
        <w:rPr>
          <w:rFonts w:hint="cs"/>
          <w:b/>
          <w:bCs/>
          <w:sz w:val="16"/>
          <w:szCs w:val="20"/>
        </w:rPr>
      </w:pPr>
      <w:r w:rsidRPr="006642CF">
        <w:rPr>
          <w:sz w:val="16"/>
          <w:szCs w:val="20"/>
        </w:rPr>
        <w:t>(DjangoProjects) C:\Users\krishna\Documents\GitHub\Django-From-ero\DjangoProjects\</w:t>
      </w:r>
      <w:r w:rsidRPr="006642CF">
        <w:rPr>
          <w:b/>
          <w:bCs/>
          <w:sz w:val="16"/>
          <w:szCs w:val="20"/>
        </w:rPr>
        <w:t>mysite&gt;python manage.py startapp polls</w:t>
      </w:r>
    </w:p>
    <w:p w14:paraId="21D8AE4A" w14:textId="3D798A87" w:rsidR="00593986" w:rsidRDefault="00593986" w:rsidP="00AD0B6B"/>
    <w:p w14:paraId="29795776" w14:textId="2BE773D8" w:rsidR="00593986" w:rsidRDefault="006642CF" w:rsidP="00AD0B6B">
      <w:r>
        <w:rPr>
          <w:noProof/>
        </w:rPr>
        <w:drawing>
          <wp:inline distT="0" distB="0" distL="0" distR="0" wp14:anchorId="30E59E98" wp14:editId="119C153D">
            <wp:extent cx="5943600" cy="6381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3DF29" w14:textId="51A522DA" w:rsidR="006642CF" w:rsidRDefault="006642CF" w:rsidP="00AD0B6B"/>
    <w:p w14:paraId="4736E1CE" w14:textId="3D04B7D5" w:rsidR="006642CF" w:rsidRDefault="006642CF" w:rsidP="00AD0B6B">
      <w:r>
        <w:rPr>
          <w:rFonts w:hint="cs"/>
          <w:cs/>
        </w:rPr>
        <w:t>ผลลัพธ์</w:t>
      </w:r>
    </w:p>
    <w:p w14:paraId="790D3593" w14:textId="672B7222" w:rsidR="006642CF" w:rsidRDefault="0057772F" w:rsidP="00AD0B6B">
      <w:r>
        <w:rPr>
          <w:noProof/>
        </w:rPr>
        <w:lastRenderedPageBreak/>
        <w:drawing>
          <wp:inline distT="0" distB="0" distL="0" distR="0" wp14:anchorId="1B23CAE6" wp14:editId="7B50D5EA">
            <wp:extent cx="5943600" cy="1942465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7392" w14:textId="404C6D20" w:rsidR="0057772F" w:rsidRDefault="0057772F" w:rsidP="00AD0B6B"/>
    <w:p w14:paraId="4F032A3C" w14:textId="54E99A3D" w:rsidR="0057772F" w:rsidRDefault="0057772F" w:rsidP="00AD0B6B">
      <w:r>
        <w:rPr>
          <w:rFonts w:hint="cs"/>
          <w:cs/>
        </w:rPr>
        <w:t xml:space="preserve">สีน้ำเงินคือ ตำแหน่งของ </w:t>
      </w:r>
      <w:r>
        <w:t>Project</w:t>
      </w:r>
    </w:p>
    <w:p w14:paraId="20CEF745" w14:textId="3C2962AE" w:rsidR="0057772F" w:rsidRDefault="0057772F" w:rsidP="00AD0B6B">
      <w:r>
        <w:rPr>
          <w:rFonts w:hint="cs"/>
          <w:cs/>
        </w:rPr>
        <w:t xml:space="preserve">สีแดงคือ ตำแหน่งของ </w:t>
      </w:r>
      <w:r>
        <w:t>Application</w:t>
      </w:r>
    </w:p>
    <w:p w14:paraId="1ABB7E83" w14:textId="2E71BCB5" w:rsidR="0057772F" w:rsidRDefault="0057772F" w:rsidP="00AD0B6B"/>
    <w:p w14:paraId="679853AE" w14:textId="36488D1E" w:rsidR="0008639B" w:rsidRDefault="00131343" w:rsidP="0008639B">
      <w:r>
        <w:rPr>
          <w:rFonts w:hint="cs"/>
          <w:cs/>
        </w:rPr>
        <w:t xml:space="preserve">ที่เหลือทำตามคู่มือการสร้าง </w:t>
      </w:r>
      <w:r>
        <w:t xml:space="preserve">view.py </w:t>
      </w:r>
      <w:r>
        <w:rPr>
          <w:rFonts w:hint="cs"/>
          <w:cs/>
        </w:rPr>
        <w:t xml:space="preserve">และ </w:t>
      </w:r>
      <w:r w:rsidR="0008639B" w:rsidRPr="0008639B">
        <w:t>urls.py</w:t>
      </w:r>
      <w:r w:rsidR="0008639B">
        <w:t xml:space="preserve">  </w:t>
      </w:r>
      <w:r w:rsidR="0008639B">
        <w:rPr>
          <w:rFonts w:hint="cs"/>
          <w:cs/>
        </w:rPr>
        <w:t xml:space="preserve">สร้าง </w:t>
      </w:r>
      <w:r w:rsidR="0008639B" w:rsidRPr="0008639B">
        <w:t>urls.py</w:t>
      </w:r>
      <w:r w:rsidR="0008639B">
        <w:rPr>
          <w:rFonts w:hint="cs"/>
          <w:cs/>
        </w:rPr>
        <w:t xml:space="preserve"> ไว้สองตำแหน่ง </w:t>
      </w:r>
      <w:r w:rsidR="0008639B">
        <w:t xml:space="preserve">code </w:t>
      </w:r>
      <w:r w:rsidR="0008639B">
        <w:rPr>
          <w:rFonts w:hint="cs"/>
          <w:cs/>
        </w:rPr>
        <w:t>ไม่เหมือนกัน ดูดีๆ</w:t>
      </w:r>
    </w:p>
    <w:p w14:paraId="3D696D57" w14:textId="77777777" w:rsidR="00E17F9F" w:rsidRDefault="00E17F9F" w:rsidP="00E17F9F">
      <w:r>
        <w:t>polls/urls.py</w:t>
      </w:r>
    </w:p>
    <w:p w14:paraId="10946AC4" w14:textId="77777777" w:rsidR="00E17F9F" w:rsidRDefault="00E17F9F" w:rsidP="00E17F9F">
      <w:r>
        <w:rPr>
          <w:rFonts w:cs="Cordia New"/>
          <w:cs/>
        </w:rPr>
        <w:t>กับ</w:t>
      </w:r>
    </w:p>
    <w:p w14:paraId="185A96AF" w14:textId="646ECE2F" w:rsidR="0008639B" w:rsidRDefault="00E17F9F" w:rsidP="00E17F9F">
      <w:r>
        <w:t>mysite/urls.py</w:t>
      </w:r>
    </w:p>
    <w:p w14:paraId="09E8C9FA" w14:textId="4311FC42" w:rsidR="00E17F9F" w:rsidRDefault="00E17F9F" w:rsidP="00E17F9F"/>
    <w:p w14:paraId="2407494B" w14:textId="0A9B0D6F" w:rsidR="00875111" w:rsidRDefault="00875111" w:rsidP="00E17F9F">
      <w:r>
        <w:rPr>
          <w:noProof/>
        </w:rPr>
        <w:drawing>
          <wp:inline distT="0" distB="0" distL="0" distR="0" wp14:anchorId="424BDDD9" wp14:editId="6FA0E5C1">
            <wp:extent cx="5943600" cy="18389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F1996" w14:textId="0509D7FB" w:rsidR="00875111" w:rsidRDefault="00875111" w:rsidP="00E17F9F"/>
    <w:p w14:paraId="65AF77B9" w14:textId="1B6756E7" w:rsidR="00875111" w:rsidRDefault="00875111" w:rsidP="00E17F9F">
      <w:r>
        <w:rPr>
          <w:noProof/>
        </w:rPr>
        <w:lastRenderedPageBreak/>
        <w:drawing>
          <wp:inline distT="0" distB="0" distL="0" distR="0" wp14:anchorId="667DAAAA" wp14:editId="555D1D57">
            <wp:extent cx="5943600" cy="19450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E9BD" w14:textId="77777777" w:rsidR="00875111" w:rsidRDefault="00875111" w:rsidP="00E17F9F"/>
    <w:p w14:paraId="72484824" w14:textId="109F4A01" w:rsidR="00875111" w:rsidRDefault="00875111" w:rsidP="00E17F9F">
      <w:pPr>
        <w:rPr>
          <w:rFonts w:hint="cs"/>
        </w:rPr>
      </w:pPr>
      <w:r>
        <w:rPr>
          <w:noProof/>
        </w:rPr>
        <w:drawing>
          <wp:inline distT="0" distB="0" distL="0" distR="0" wp14:anchorId="49E6B878" wp14:editId="2F614E9F">
            <wp:extent cx="5943600" cy="17964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4E49C" w14:textId="64E30B70" w:rsidR="007764B1" w:rsidRDefault="007764B1" w:rsidP="00AD0B6B"/>
    <w:p w14:paraId="753AAE90" w14:textId="3E42748D" w:rsidR="007764B1" w:rsidRDefault="00E7559E" w:rsidP="00AD0B6B">
      <w:r>
        <w:rPr>
          <w:rFonts w:hint="cs"/>
          <w:cs/>
        </w:rPr>
        <w:t xml:space="preserve">ขึ้น </w:t>
      </w:r>
      <w:r>
        <w:t xml:space="preserve">error </w:t>
      </w:r>
      <w:r>
        <w:rPr>
          <w:rFonts w:hint="cs"/>
          <w:cs/>
        </w:rPr>
        <w:t xml:space="preserve">เพราะว่า เราสร้างตำแหน่งระบุหน้า </w:t>
      </w:r>
      <w:r>
        <w:t xml:space="preserve">/polls </w:t>
      </w:r>
      <w:r>
        <w:rPr>
          <w:rFonts w:hint="cs"/>
          <w:cs/>
        </w:rPr>
        <w:t>ไม่ถูกต้อง</w:t>
      </w:r>
    </w:p>
    <w:p w14:paraId="167E0D88" w14:textId="1087D396" w:rsidR="00E7559E" w:rsidRDefault="00E7559E" w:rsidP="00AD0B6B">
      <w:r>
        <w:rPr>
          <w:rFonts w:hint="cs"/>
          <w:cs/>
        </w:rPr>
        <w:t xml:space="preserve">เราต้องแก้ไข </w:t>
      </w:r>
      <w:r>
        <w:t xml:space="preserve">urls.py </w:t>
      </w:r>
      <w:r>
        <w:rPr>
          <w:rFonts w:hint="cs"/>
          <w:cs/>
        </w:rPr>
        <w:t xml:space="preserve">ที่ตำแหน่ง </w:t>
      </w:r>
      <w:r>
        <w:t xml:space="preserve">/mysite/mysite/urls.py </w:t>
      </w:r>
      <w:r>
        <w:rPr>
          <w:rFonts w:hint="cs"/>
          <w:cs/>
        </w:rPr>
        <w:t>แบบนี้ ตัวแรก ที่เราแก้ไขไม่ถุกต้อง</w:t>
      </w:r>
    </w:p>
    <w:p w14:paraId="45CCD6D7" w14:textId="16CBD8CB" w:rsidR="00E7559E" w:rsidRDefault="001072A6" w:rsidP="00AD0B6B">
      <w:r>
        <w:rPr>
          <w:noProof/>
        </w:rPr>
        <w:drawing>
          <wp:inline distT="0" distB="0" distL="0" distR="0" wp14:anchorId="0ED1EC5D" wp14:editId="716DA7D0">
            <wp:extent cx="5943600" cy="17557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896ED" w14:textId="6CD2B7E5" w:rsidR="001072A6" w:rsidRDefault="001072A6" w:rsidP="00AD0B6B"/>
    <w:p w14:paraId="6AE5B610" w14:textId="1209235B" w:rsidR="001072A6" w:rsidRDefault="001072A6" w:rsidP="00AD0B6B">
      <w:r>
        <w:rPr>
          <w:noProof/>
        </w:rPr>
        <w:lastRenderedPageBreak/>
        <w:drawing>
          <wp:inline distT="0" distB="0" distL="0" distR="0" wp14:anchorId="0856A70B" wp14:editId="0095E89B">
            <wp:extent cx="5943600" cy="22885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E1183" w14:textId="12FCB872" w:rsidR="001072A6" w:rsidRDefault="001072A6" w:rsidP="00AD0B6B"/>
    <w:p w14:paraId="043CA0D2" w14:textId="24F23CA2" w:rsidR="001072A6" w:rsidRDefault="001072A6" w:rsidP="00AD0B6B"/>
    <w:p w14:paraId="7C0CC9FF" w14:textId="07F38627" w:rsidR="001072A6" w:rsidRDefault="001072A6" w:rsidP="00AD0B6B">
      <w:r>
        <w:rPr>
          <w:rFonts w:hint="cs"/>
          <w:cs/>
        </w:rPr>
        <w:t xml:space="preserve">สั่ง </w:t>
      </w:r>
      <w:r>
        <w:t xml:space="preserve">python manage.py runserver </w:t>
      </w:r>
      <w:r>
        <w:rPr>
          <w:rFonts w:hint="cs"/>
          <w:cs/>
        </w:rPr>
        <w:t xml:space="preserve">อีกครั้ง เราจะได้หน้าแรก ของ </w:t>
      </w:r>
      <w:r>
        <w:t xml:space="preserve">application </w:t>
      </w:r>
      <w:r>
        <w:sym w:font="Wingdings" w:char="F0E0"/>
      </w:r>
      <w:r>
        <w:t xml:space="preserve"> Polls </w:t>
      </w:r>
      <w:r>
        <w:rPr>
          <w:rFonts w:hint="cs"/>
          <w:cs/>
        </w:rPr>
        <w:t>แล้ว</w:t>
      </w:r>
    </w:p>
    <w:p w14:paraId="246E2C75" w14:textId="59AEAF23" w:rsidR="007730F6" w:rsidRPr="007730F6" w:rsidRDefault="007730F6" w:rsidP="00AD0B6B">
      <w:pPr>
        <w:rPr>
          <w:b/>
          <w:bCs/>
        </w:rPr>
      </w:pPr>
      <w:r w:rsidRPr="007730F6">
        <w:t>(DjangoProjects) C:\Users\krishna\Documents\GitHub\Django-From-Zero\DjangoProjects\</w:t>
      </w:r>
      <w:r w:rsidRPr="007730F6">
        <w:rPr>
          <w:b/>
          <w:bCs/>
        </w:rPr>
        <w:t>mysite&gt;python manage.py runserver</w:t>
      </w:r>
    </w:p>
    <w:p w14:paraId="3BA0D3AB" w14:textId="0EC06234" w:rsidR="007730F6" w:rsidRDefault="007730F6" w:rsidP="00AD0B6B">
      <w:r>
        <w:rPr>
          <w:noProof/>
        </w:rPr>
        <w:drawing>
          <wp:inline distT="0" distB="0" distL="0" distR="0" wp14:anchorId="227E03C5" wp14:editId="2690740A">
            <wp:extent cx="5943600" cy="1142365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40BB5" w14:textId="77777777" w:rsidR="007730F6" w:rsidRDefault="007730F6" w:rsidP="00AD0B6B"/>
    <w:p w14:paraId="03FAE4AF" w14:textId="61DD3A51" w:rsidR="001072A6" w:rsidRDefault="007730F6" w:rsidP="00AD0B6B">
      <w:r>
        <w:rPr>
          <w:noProof/>
        </w:rPr>
        <w:drawing>
          <wp:inline distT="0" distB="0" distL="0" distR="0" wp14:anchorId="7F1316AE" wp14:editId="7301D4A2">
            <wp:extent cx="5943600" cy="151701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90A4" w14:textId="77777777" w:rsidR="003123BF" w:rsidRDefault="003123BF" w:rsidP="00AD0B6B">
      <w:pPr>
        <w:rPr>
          <w:rFonts w:hint="cs"/>
        </w:rPr>
      </w:pPr>
    </w:p>
    <w:p w14:paraId="4B8C162A" w14:textId="583B1C94" w:rsidR="00AD0B6B" w:rsidRDefault="00AD0B6B" w:rsidP="00AD0B6B"/>
    <w:p w14:paraId="6EC43301" w14:textId="77777777" w:rsidR="00AD0B6B" w:rsidRDefault="00AD0B6B" w:rsidP="00AD0B6B"/>
    <w:sectPr w:rsidR="00AD0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zaxNDAxBSITUyUdpeDU4uLM/DyQAuNaAK0nr0EsAAAA"/>
  </w:docVars>
  <w:rsids>
    <w:rsidRoot w:val="00A02C6E"/>
    <w:rsid w:val="0008639B"/>
    <w:rsid w:val="000E5E57"/>
    <w:rsid w:val="001072A6"/>
    <w:rsid w:val="00131343"/>
    <w:rsid w:val="00163FF0"/>
    <w:rsid w:val="00220FCB"/>
    <w:rsid w:val="0025304B"/>
    <w:rsid w:val="003123BF"/>
    <w:rsid w:val="003D7F65"/>
    <w:rsid w:val="004855F9"/>
    <w:rsid w:val="004B7959"/>
    <w:rsid w:val="004C0C09"/>
    <w:rsid w:val="00552346"/>
    <w:rsid w:val="0057772F"/>
    <w:rsid w:val="00593986"/>
    <w:rsid w:val="005F5680"/>
    <w:rsid w:val="006642CF"/>
    <w:rsid w:val="006E0A7E"/>
    <w:rsid w:val="006E1B2E"/>
    <w:rsid w:val="007730F6"/>
    <w:rsid w:val="007764B1"/>
    <w:rsid w:val="007F5355"/>
    <w:rsid w:val="0085123D"/>
    <w:rsid w:val="00875111"/>
    <w:rsid w:val="0089448A"/>
    <w:rsid w:val="008D25C3"/>
    <w:rsid w:val="00A02C6E"/>
    <w:rsid w:val="00A32E07"/>
    <w:rsid w:val="00AA56E8"/>
    <w:rsid w:val="00AD0B6B"/>
    <w:rsid w:val="00AD4008"/>
    <w:rsid w:val="00B307B6"/>
    <w:rsid w:val="00B4632E"/>
    <w:rsid w:val="00B522D8"/>
    <w:rsid w:val="00B66FAD"/>
    <w:rsid w:val="00B96BD6"/>
    <w:rsid w:val="00BD3E45"/>
    <w:rsid w:val="00D918E0"/>
    <w:rsid w:val="00E1640B"/>
    <w:rsid w:val="00E17290"/>
    <w:rsid w:val="00E17F9F"/>
    <w:rsid w:val="00E7559E"/>
    <w:rsid w:val="00E81003"/>
    <w:rsid w:val="00EA748E"/>
    <w:rsid w:val="00EC7570"/>
    <w:rsid w:val="00EE6E5F"/>
    <w:rsid w:val="00F450BC"/>
    <w:rsid w:val="00F514E7"/>
    <w:rsid w:val="00F67EFA"/>
    <w:rsid w:val="00FB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EF591"/>
  <w15:chartTrackingRefBased/>
  <w15:docId w15:val="{93698051-E097-4BC9-A530-432DDA36D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4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448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939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9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20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7.png"/><Relationship Id="rId19" Type="http://schemas.openxmlformats.org/officeDocument/2006/relationships/hyperlink" Target="https://docs.djangoproject.com/en/3.1/intro/tutorial01/" TargetMode="External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1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-Krishna</dc:creator>
  <cp:keywords/>
  <dc:description/>
  <cp:lastModifiedBy>IT-Krishna</cp:lastModifiedBy>
  <cp:revision>46</cp:revision>
  <dcterms:created xsi:type="dcterms:W3CDTF">2020-11-10T09:18:00Z</dcterms:created>
  <dcterms:modified xsi:type="dcterms:W3CDTF">2020-11-11T03:43:00Z</dcterms:modified>
</cp:coreProperties>
</file>